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1C19" w:rsidRPr="00AC3F38" w:rsidRDefault="001E0DC4" w:rsidP="007863D6">
      <w:pPr>
        <w:spacing w:line="240" w:lineRule="auto"/>
        <w:jc w:val="center"/>
        <w:rPr>
          <w:rFonts w:cs="B Nazanin"/>
          <w:b/>
          <w:bCs/>
          <w:sz w:val="24"/>
          <w:szCs w:val="24"/>
          <w:rtl/>
        </w:rPr>
      </w:pPr>
      <w:r w:rsidRPr="001E0DC4">
        <w:rPr>
          <w:rFonts w:cs="B Nazani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2C63BC" wp14:editId="63FAD858">
                <wp:simplePos x="0" y="0"/>
                <wp:positionH relativeFrom="column">
                  <wp:posOffset>5403214</wp:posOffset>
                </wp:positionH>
                <wp:positionV relativeFrom="paragraph">
                  <wp:posOffset>323850</wp:posOffset>
                </wp:positionV>
                <wp:extent cx="1011555" cy="3143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155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E0DC4" w:rsidRPr="001E0DC4" w:rsidRDefault="001E0DC4" w:rsidP="001E0DC4">
                            <w:pPr>
                              <w:rPr>
                                <w:rFonts w:cs="B Nazanin"/>
                                <w:sz w:val="20"/>
                                <w:szCs w:val="20"/>
                              </w:rPr>
                            </w:pPr>
                            <w:r w:rsidRPr="001E0DC4">
                              <w:rPr>
                                <w:rFonts w:cs="B Nazanin" w:hint="cs"/>
                                <w:sz w:val="20"/>
                                <w:szCs w:val="20"/>
                                <w:rtl/>
                              </w:rPr>
                              <w:t>تاریخ تقاضا: ..../..../.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C63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5.45pt;margin-top:25.5pt;width:79.65pt;height:2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" filled="f" stroked="f">
                <v:textbox>
                  <w:txbxContent>
                    <w:p w:rsidR="001E0DC4" w:rsidRPr="001E0DC4" w:rsidRDefault="001E0DC4" w:rsidP="001E0DC4">
                      <w:pPr>
                        <w:rPr>
                          <w:rFonts w:cs="B Nazanin"/>
                          <w:sz w:val="20"/>
                          <w:szCs w:val="20"/>
                        </w:rPr>
                      </w:pPr>
                      <w:r w:rsidRPr="001E0DC4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تاریخ تقاضا: ..../..../....</w:t>
                      </w:r>
                    </w:p>
                  </w:txbxContent>
                </v:textbox>
              </v:shape>
            </w:pict>
          </mc:Fallback>
        </mc:AlternateContent>
      </w:r>
    </w:p>
    <w:p w:rsidR="00C83EA6" w:rsidRPr="00960F43" w:rsidRDefault="00340295" w:rsidP="00AC3F38">
      <w:pPr>
        <w:spacing w:line="240" w:lineRule="auto"/>
        <w:jc w:val="center"/>
        <w:rPr>
          <w:rFonts w:ascii="IranNastaliq" w:hAnsi="IranNastaliq" w:cs="IranNastaliq"/>
          <w:b/>
          <w:bCs/>
          <w:sz w:val="18"/>
          <w:szCs w:val="18"/>
          <w:rtl/>
        </w:rPr>
      </w:pPr>
      <w:r w:rsidRPr="00960F43">
        <w:rPr>
          <w:rFonts w:ascii="IranNastaliq" w:hAnsi="IranNastaliq" w:cs="IranNastaliq"/>
          <w:b/>
          <w:bCs/>
          <w:sz w:val="18"/>
          <w:szCs w:val="18"/>
          <w:rtl/>
        </w:rPr>
        <w:t>بسمه تعالی</w:t>
      </w:r>
    </w:p>
    <w:p w:rsidR="00960F43" w:rsidRDefault="00960F43" w:rsidP="00960F43">
      <w:pPr>
        <w:spacing w:line="240" w:lineRule="auto"/>
        <w:rPr>
          <w:rFonts w:ascii="IranNastaliq" w:hAnsi="IranNastaliq" w:cs="IranNastaliq"/>
          <w:b/>
          <w:bCs/>
          <w:sz w:val="24"/>
          <w:szCs w:val="24"/>
          <w:rtl/>
        </w:rPr>
      </w:pPr>
      <w:r>
        <w:rPr>
          <w:rFonts w:ascii="IranNastaliq" w:hAnsi="IranNastaliq" w:cs="IranNastaliq" w:hint="cs"/>
          <w:b/>
          <w:bCs/>
          <w:sz w:val="24"/>
          <w:szCs w:val="24"/>
          <w:rtl/>
        </w:rPr>
        <w:t>با سلام و احترام؛</w:t>
      </w:r>
    </w:p>
    <w:p w:rsidR="00960F43" w:rsidRPr="00960F43" w:rsidRDefault="00960F43" w:rsidP="000923A6">
      <w:pPr>
        <w:spacing w:line="240" w:lineRule="auto"/>
        <w:jc w:val="lowKashida"/>
        <w:rPr>
          <w:rFonts w:ascii="IranNastaliq" w:hAnsi="IranNastaliq" w:cs="IranNastaliq"/>
          <w:b/>
          <w:bCs/>
          <w:sz w:val="26"/>
          <w:szCs w:val="26"/>
          <w:rtl/>
        </w:rPr>
      </w:pPr>
      <w:bookmarkStart w:id="0" w:name="_GoBack"/>
      <w:bookmarkEnd w:id="0"/>
      <w:r w:rsidRPr="00960F43">
        <w:rPr>
          <w:rFonts w:ascii="B Nazanin" w:hAnsi="B Nazanin" w:cs="B Nazanin" w:hint="cs"/>
          <w:sz w:val="26"/>
          <w:szCs w:val="26"/>
          <w:rtl/>
        </w:rPr>
        <w:t>به پیوست طرح کسب و کار و اظهارنامه مالیاتی</w:t>
      </w:r>
      <w:r w:rsidR="000923A6">
        <w:rPr>
          <w:rFonts w:ascii="B Nazanin" w:hAnsi="B Nazanin" w:cs="B Nazanin" w:hint="cs"/>
          <w:sz w:val="26"/>
          <w:szCs w:val="26"/>
          <w:rtl/>
        </w:rPr>
        <w:t xml:space="preserve"> (در صورت وجود)</w:t>
      </w:r>
      <w:r w:rsidRPr="00960F43">
        <w:rPr>
          <w:rFonts w:ascii="B Nazanin" w:hAnsi="B Nazanin" w:cs="B Nazanin" w:hint="cs"/>
          <w:sz w:val="26"/>
          <w:szCs w:val="26"/>
          <w:rtl/>
        </w:rPr>
        <w:t xml:space="preserve"> شرکت .................................... به‌منظور تکمیل مراحل درخواست وام ارسال می‌شود. </w:t>
      </w:r>
    </w:p>
    <w:tbl>
      <w:tblPr>
        <w:tblStyle w:val="TableGrid"/>
        <w:tblpPr w:leftFromText="180" w:rightFromText="180" w:vertAnchor="page" w:horzAnchor="margin" w:tblpY="4426"/>
        <w:bidiVisual/>
        <w:tblW w:w="6645" w:type="dxa"/>
        <w:tblLook w:val="04A0" w:firstRow="1" w:lastRow="0" w:firstColumn="1" w:lastColumn="0" w:noHBand="0" w:noVBand="1"/>
      </w:tblPr>
      <w:tblGrid>
        <w:gridCol w:w="3404"/>
        <w:gridCol w:w="3241"/>
      </w:tblGrid>
      <w:tr w:rsidR="00960F43" w:rsidRPr="00960F43" w:rsidTr="00960F43">
        <w:tc>
          <w:tcPr>
            <w:tcW w:w="3404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</w:rPr>
            </w:pPr>
            <w:r>
              <w:rPr>
                <w:rFonts w:ascii="B Nazanin" w:hAnsi="B Nazanin" w:cs="B Nazanin" w:hint="cs"/>
                <w:b/>
                <w:bCs/>
                <w:sz w:val="24"/>
                <w:szCs w:val="24"/>
                <w:rtl/>
              </w:rPr>
              <w:t>نام شرکت</w:t>
            </w:r>
          </w:p>
        </w:tc>
        <w:tc>
          <w:tcPr>
            <w:tcW w:w="3241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60F43" w:rsidRPr="00960F43" w:rsidTr="00960F43">
        <w:tc>
          <w:tcPr>
            <w:tcW w:w="3404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  <w:r w:rsidRPr="00960F43">
              <w:rPr>
                <w:rFonts w:ascii="B Nazanin" w:hAnsi="B Nazanin" w:cs="B Nazanin" w:hint="cs"/>
                <w:b/>
                <w:bCs/>
                <w:sz w:val="24"/>
                <w:szCs w:val="24"/>
                <w:rtl/>
              </w:rPr>
              <w:t>نام مدیر عامل</w:t>
            </w:r>
          </w:p>
        </w:tc>
        <w:tc>
          <w:tcPr>
            <w:tcW w:w="3241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60F43" w:rsidRPr="00960F43" w:rsidTr="00960F43">
        <w:tc>
          <w:tcPr>
            <w:tcW w:w="3404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  <w:r w:rsidRPr="00960F43">
              <w:rPr>
                <w:rFonts w:ascii="B Nazanin" w:hAnsi="B Nazanin" w:cs="B Nazanin" w:hint="cs"/>
                <w:b/>
                <w:bCs/>
                <w:sz w:val="24"/>
                <w:szCs w:val="24"/>
                <w:rtl/>
              </w:rPr>
              <w:t>محل استقرار</w:t>
            </w:r>
          </w:p>
        </w:tc>
        <w:tc>
          <w:tcPr>
            <w:tcW w:w="3241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60F43" w:rsidRPr="00960F43" w:rsidTr="00960F43">
        <w:tc>
          <w:tcPr>
            <w:tcW w:w="3404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  <w:r w:rsidRPr="00960F43">
              <w:rPr>
                <w:rFonts w:ascii="B Nazanin" w:hAnsi="B Nazanin" w:cs="B Nazanin" w:hint="cs"/>
                <w:b/>
                <w:bCs/>
                <w:sz w:val="24"/>
                <w:szCs w:val="24"/>
                <w:rtl/>
              </w:rPr>
              <w:t>دوره استقرار</w:t>
            </w:r>
          </w:p>
        </w:tc>
        <w:tc>
          <w:tcPr>
            <w:tcW w:w="3241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</w:p>
        </w:tc>
      </w:tr>
      <w:tr w:rsidR="00960F43" w:rsidRPr="00960F43" w:rsidTr="00960F43">
        <w:tc>
          <w:tcPr>
            <w:tcW w:w="3404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  <w:r w:rsidRPr="00960F43">
              <w:rPr>
                <w:rFonts w:ascii="B Nazanin" w:hAnsi="B Nazanin" w:cs="B Nazanin" w:hint="cs"/>
                <w:b/>
                <w:bCs/>
                <w:sz w:val="24"/>
                <w:szCs w:val="24"/>
                <w:rtl/>
              </w:rPr>
              <w:t>مبلغ درخواست وام (ريال)</w:t>
            </w:r>
          </w:p>
        </w:tc>
        <w:tc>
          <w:tcPr>
            <w:tcW w:w="3241" w:type="dxa"/>
            <w:vAlign w:val="center"/>
          </w:tcPr>
          <w:p w:rsidR="00960F43" w:rsidRPr="00960F43" w:rsidRDefault="00960F43" w:rsidP="00960F43">
            <w:pPr>
              <w:jc w:val="center"/>
              <w:rPr>
                <w:rFonts w:ascii="B Nazanin" w:hAnsi="B Nazanin" w:cs="B Nazanin"/>
                <w:b/>
                <w:bCs/>
                <w:sz w:val="24"/>
                <w:szCs w:val="24"/>
                <w:rtl/>
              </w:rPr>
            </w:pPr>
          </w:p>
        </w:tc>
      </w:tr>
    </w:tbl>
    <w:p w:rsidR="00960F43" w:rsidRDefault="00960F43" w:rsidP="00AC3F38">
      <w:pPr>
        <w:spacing w:line="240" w:lineRule="auto"/>
        <w:jc w:val="center"/>
        <w:rPr>
          <w:rFonts w:ascii="IranNastaliq" w:hAnsi="IranNastaliq" w:cs="IranNastaliq"/>
          <w:b/>
          <w:bCs/>
          <w:sz w:val="24"/>
          <w:szCs w:val="24"/>
          <w:rtl/>
        </w:rPr>
      </w:pPr>
    </w:p>
    <w:p w:rsidR="007811BB" w:rsidRDefault="00960F43" w:rsidP="00960F43">
      <w:pPr>
        <w:spacing w:after="0" w:line="240" w:lineRule="auto"/>
        <w:ind w:left="4320"/>
        <w:jc w:val="center"/>
        <w:rPr>
          <w:rFonts w:ascii="IranNastaliq" w:hAnsi="IranNastaliq" w:cs="IranNastaliq"/>
          <w:b/>
          <w:bCs/>
          <w:sz w:val="24"/>
          <w:szCs w:val="24"/>
          <w:rtl/>
        </w:rPr>
      </w:pPr>
      <w:r>
        <w:rPr>
          <w:rFonts w:ascii="IranNastaliq" w:hAnsi="IranNastaliq" w:cs="IranNastaliq" w:hint="cs"/>
          <w:b/>
          <w:bCs/>
          <w:sz w:val="24"/>
          <w:szCs w:val="24"/>
          <w:rtl/>
        </w:rPr>
        <w:t>نام و نام خانوادگی مدیرعامل</w:t>
      </w:r>
    </w:p>
    <w:p w:rsidR="00960F43" w:rsidRDefault="00960F43" w:rsidP="00960F43">
      <w:pPr>
        <w:spacing w:after="0" w:line="240" w:lineRule="auto"/>
        <w:ind w:left="4320"/>
        <w:jc w:val="center"/>
        <w:rPr>
          <w:rFonts w:ascii="IranNastaliq" w:hAnsi="IranNastaliq" w:cs="IranNastaliq"/>
          <w:b/>
          <w:bCs/>
          <w:sz w:val="24"/>
          <w:szCs w:val="24"/>
          <w:rtl/>
        </w:rPr>
      </w:pPr>
      <w:r>
        <w:rPr>
          <w:rFonts w:ascii="IranNastaliq" w:hAnsi="IranNastaliq" w:cs="IranNastaliq" w:hint="cs"/>
          <w:b/>
          <w:bCs/>
          <w:sz w:val="24"/>
          <w:szCs w:val="24"/>
          <w:rtl/>
        </w:rPr>
        <w:t>امضا و تاریخ</w:t>
      </w:r>
    </w:p>
    <w:p w:rsidR="007811BB" w:rsidRPr="007811BB" w:rsidRDefault="007811BB" w:rsidP="007811BB">
      <w:pPr>
        <w:spacing w:line="240" w:lineRule="auto"/>
        <w:rPr>
          <w:rFonts w:ascii="B Nazanin" w:hAnsi="B Nazanin" w:cs="B Nazanin"/>
          <w:sz w:val="28"/>
          <w:szCs w:val="28"/>
          <w:rtl/>
        </w:rPr>
      </w:pPr>
    </w:p>
    <w:sectPr w:rsidR="007811BB" w:rsidRPr="007811BB" w:rsidSect="00960F43">
      <w:headerReference w:type="default" r:id="rId7"/>
      <w:pgSz w:w="8391" w:h="11906" w:code="11"/>
      <w:pgMar w:top="1620" w:right="1133" w:bottom="1440" w:left="851" w:header="708" w:footer="11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FFD" w:rsidRDefault="00AF3FFD" w:rsidP="00A91C19">
      <w:pPr>
        <w:spacing w:after="0" w:line="240" w:lineRule="auto"/>
      </w:pPr>
      <w:r>
        <w:separator/>
      </w:r>
    </w:p>
  </w:endnote>
  <w:endnote w:type="continuationSeparator" w:id="0">
    <w:p w:rsidR="00AF3FFD" w:rsidRDefault="00AF3FFD" w:rsidP="00A91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Nazanin">
    <w:panose1 w:val="00000400000000000000"/>
    <w:charset w:val="00"/>
    <w:family w:val="auto"/>
    <w:pitch w:val="variable"/>
    <w:sig w:usb0="00002003" w:usb1="80000000" w:usb2="00000008" w:usb3="00000000" w:csb0="0000004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FFD" w:rsidRDefault="00AF3FFD" w:rsidP="00A91C19">
      <w:pPr>
        <w:spacing w:after="0" w:line="240" w:lineRule="auto"/>
      </w:pPr>
      <w:r>
        <w:separator/>
      </w:r>
    </w:p>
  </w:footnote>
  <w:footnote w:type="continuationSeparator" w:id="0">
    <w:p w:rsidR="00AF3FFD" w:rsidRDefault="00AF3FFD" w:rsidP="00A91C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1C19" w:rsidRPr="00373769" w:rsidRDefault="00960F43" w:rsidP="00A91C19">
    <w:pPr>
      <w:pStyle w:val="Header"/>
      <w:rPr>
        <w:sz w:val="4"/>
        <w:szCs w:val="4"/>
      </w:rPr>
    </w:pPr>
    <w:r>
      <w:rPr>
        <w:rFonts w:cs="B Titr" w:hint="cs"/>
        <w:b/>
        <w:bCs/>
        <w:noProof/>
        <w:sz w:val="4"/>
        <w:szCs w:val="4"/>
        <w:rtl/>
        <w:lang w:bidi="ar-SA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7F8681B" wp14:editId="5FBE80EA">
              <wp:simplePos x="0" y="0"/>
              <wp:positionH relativeFrom="margin">
                <wp:posOffset>173355</wp:posOffset>
              </wp:positionH>
              <wp:positionV relativeFrom="margin">
                <wp:posOffset>-428625</wp:posOffset>
              </wp:positionV>
              <wp:extent cx="3743325" cy="838200"/>
              <wp:effectExtent l="0" t="0" r="9525" b="0"/>
              <wp:wrapNone/>
              <wp:docPr id="12" name="Double Bracket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743325" cy="838200"/>
                      </a:xfrm>
                      <a:prstGeom prst="bracketPair">
                        <a:avLst>
                          <a:gd name="adj" fmla="val 8051"/>
                        </a:avLst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943634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38100">
                            <a:solidFill>
                              <a:srgbClr val="9BBB59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DE6DDD" w:rsidRPr="00DE6DDD" w:rsidRDefault="007811BB" w:rsidP="00DE6DDD">
                          <w:pPr>
                            <w:spacing w:after="0" w:line="240" w:lineRule="auto"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</w:pPr>
                          <w:r w:rsidRPr="00DE6DDD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فرم درخواست وام شرکت‌های مستقر در دوره رشد</w:t>
                          </w:r>
                          <w:r w:rsidR="00DE6DDD" w:rsidRPr="00DE6DDD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/ پیش‌رشد</w:t>
                          </w:r>
                        </w:p>
                        <w:p w:rsidR="00A91C19" w:rsidRPr="00DE6DDD" w:rsidRDefault="00DE6DDD" w:rsidP="00DE6DDD">
                          <w:pPr>
                            <w:spacing w:after="0" w:line="240" w:lineRule="auto"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</w:pPr>
                          <w:r w:rsidRPr="00DE6DDD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 xml:space="preserve"> </w:t>
                          </w:r>
                          <w:r w:rsidR="007811BB" w:rsidRPr="00DE6DDD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پارک علم و فناوری دانشگاه تربیت مدرس</w:t>
                          </w:r>
                        </w:p>
                        <w:p w:rsidR="00A91C19" w:rsidRPr="001E0DC4" w:rsidRDefault="00A91C19" w:rsidP="00A91C19">
                          <w:pPr>
                            <w:jc w:val="center"/>
                            <w:rPr>
                              <w:rFonts w:cs="B Nazanin"/>
                              <w:sz w:val="36"/>
                              <w:szCs w:val="36"/>
                            </w:rPr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F8681B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Double Bracket 12" o:spid="_x0000_s1027" type="#_x0000_t185" style="position:absolute;left:0;text-align:left;margin-left:13.65pt;margin-top:-33.75pt;width:294.75pt;height:66pt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" adj="1739" fillcolor="#943634" stroked="f" strokecolor="#9bbb59" strokeweight="3pt">
              <v:textbox inset=".5mm,.5mm,.5mm,.5mm">
                <w:txbxContent>
                  <w:p w:rsidR="00DE6DDD" w:rsidRPr="00DE6DDD" w:rsidRDefault="007811BB" w:rsidP="00DE6DDD">
                    <w:pPr>
                      <w:spacing w:after="0" w:line="240" w:lineRule="auto"/>
                      <w:jc w:val="center"/>
                      <w:rPr>
                        <w:rFonts w:cs="B Nazanin"/>
                        <w:b/>
                        <w:bCs/>
                        <w:sz w:val="26"/>
                        <w:szCs w:val="26"/>
                        <w:rtl/>
                      </w:rPr>
                    </w:pPr>
                    <w:r w:rsidRPr="00DE6DDD">
                      <w:rPr>
                        <w:rFonts w:cs="B Nazanin" w:hint="cs"/>
                        <w:b/>
                        <w:bCs/>
                        <w:sz w:val="26"/>
                        <w:szCs w:val="26"/>
                        <w:rtl/>
                      </w:rPr>
                      <w:t>فرم درخواست وام شرکت‌های مستقر در دوره رشد</w:t>
                    </w:r>
                    <w:r w:rsidR="00DE6DDD" w:rsidRPr="00DE6DDD">
                      <w:rPr>
                        <w:rFonts w:cs="B Nazanin" w:hint="cs"/>
                        <w:b/>
                        <w:bCs/>
                        <w:sz w:val="26"/>
                        <w:szCs w:val="26"/>
                        <w:rtl/>
                      </w:rPr>
                      <w:t>/ پیش‌رشد</w:t>
                    </w:r>
                  </w:p>
                  <w:p w:rsidR="00A91C19" w:rsidRPr="00DE6DDD" w:rsidRDefault="00DE6DDD" w:rsidP="00DE6DDD">
                    <w:pPr>
                      <w:spacing w:after="0" w:line="240" w:lineRule="auto"/>
                      <w:jc w:val="center"/>
                      <w:rPr>
                        <w:rFonts w:cs="B Nazanin"/>
                        <w:b/>
                        <w:bCs/>
                        <w:sz w:val="26"/>
                        <w:szCs w:val="26"/>
                        <w:rtl/>
                      </w:rPr>
                    </w:pPr>
                    <w:r w:rsidRPr="00DE6DDD">
                      <w:rPr>
                        <w:rFonts w:cs="B Nazanin" w:hint="cs"/>
                        <w:b/>
                        <w:bCs/>
                        <w:sz w:val="26"/>
                        <w:szCs w:val="26"/>
                        <w:rtl/>
                      </w:rPr>
                      <w:t xml:space="preserve"> </w:t>
                    </w:r>
                    <w:r w:rsidR="007811BB" w:rsidRPr="00DE6DDD">
                      <w:rPr>
                        <w:rFonts w:cs="B Nazanin" w:hint="cs"/>
                        <w:b/>
                        <w:bCs/>
                        <w:sz w:val="26"/>
                        <w:szCs w:val="26"/>
                        <w:rtl/>
                      </w:rPr>
                      <w:t>پارک علم و فناوری دانشگاه تربیت مدرس</w:t>
                    </w:r>
                  </w:p>
                  <w:p w:rsidR="00A91C19" w:rsidRPr="001E0DC4" w:rsidRDefault="00A91C19" w:rsidP="00A91C19">
                    <w:pPr>
                      <w:jc w:val="center"/>
                      <w:rPr>
                        <w:rFonts w:cs="B Nazanin"/>
                        <w:sz w:val="36"/>
                        <w:szCs w:val="36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 w:rsidR="007811BB">
      <w:rPr>
        <w:rFonts w:cs="B Titr" w:hint="cs"/>
        <w:b/>
        <w:bCs/>
        <w:noProof/>
        <w:sz w:val="4"/>
        <w:szCs w:val="4"/>
        <w:rtl/>
        <w:lang w:bidi="ar-SA"/>
      </w:rPr>
      <w:drawing>
        <wp:anchor distT="0" distB="0" distL="114300" distR="114300" simplePos="0" relativeHeight="251664384" behindDoc="1" locked="0" layoutInCell="1" allowOverlap="1" wp14:anchorId="5728CF32" wp14:editId="53A19651">
          <wp:simplePos x="0" y="0"/>
          <wp:positionH relativeFrom="column">
            <wp:posOffset>3774440</wp:posOffset>
          </wp:positionH>
          <wp:positionV relativeFrom="paragraph">
            <wp:posOffset>121920</wp:posOffset>
          </wp:positionV>
          <wp:extent cx="609600" cy="609600"/>
          <wp:effectExtent l="0" t="0" r="0" b="0"/>
          <wp:wrapTight wrapText="bothSides">
            <wp:wrapPolygon edited="0">
              <wp:start x="7425" y="0"/>
              <wp:lineTo x="4050" y="2025"/>
              <wp:lineTo x="0" y="8100"/>
              <wp:lineTo x="0" y="13500"/>
              <wp:lineTo x="5400" y="20250"/>
              <wp:lineTo x="7425" y="20925"/>
              <wp:lineTo x="14175" y="20925"/>
              <wp:lineTo x="16200" y="20250"/>
              <wp:lineTo x="20925" y="14175"/>
              <wp:lineTo x="20925" y="7425"/>
              <wp:lineTo x="18225" y="3375"/>
              <wp:lineTo x="14175" y="0"/>
              <wp:lineTo x="7425" y="0"/>
            </wp:wrapPolygon>
          </wp:wrapTight>
          <wp:docPr id="339" name="Picture 3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970724Mstp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11BB" w:rsidRPr="00373769">
      <w:rPr>
        <w:rFonts w:cs="B Titr" w:hint="cs"/>
        <w:b/>
        <w:bCs/>
        <w:noProof/>
        <w:sz w:val="4"/>
        <w:szCs w:val="4"/>
        <w:rtl/>
        <w:lang w:bidi="ar-SA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F65A153" wp14:editId="28EAD528">
              <wp:simplePos x="0" y="0"/>
              <wp:positionH relativeFrom="page">
                <wp:posOffset>400050</wp:posOffset>
              </wp:positionH>
              <wp:positionV relativeFrom="paragraph">
                <wp:posOffset>26670</wp:posOffset>
              </wp:positionV>
              <wp:extent cx="4554220" cy="6305019"/>
              <wp:effectExtent l="19050" t="19050" r="17780" b="19685"/>
              <wp:wrapNone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554220" cy="6305019"/>
                        <a:chOff x="724" y="346"/>
                        <a:chExt cx="10342" cy="15639"/>
                      </a:xfrm>
                    </wpg:grpSpPr>
                    <wps:wsp>
                      <wps:cNvPr id="8" name="AutoShape 5" descr="5%"/>
                      <wps:cNvSpPr>
                        <a:spLocks noChangeArrowheads="1"/>
                      </wps:cNvSpPr>
                      <wps:spPr bwMode="auto">
                        <a:xfrm>
                          <a:off x="724" y="346"/>
                          <a:ext cx="10342" cy="15639"/>
                        </a:xfrm>
                        <a:prstGeom prst="roundRect">
                          <a:avLst>
                            <a:gd name="adj" fmla="val 2269"/>
                          </a:avLst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000000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AutoShape 6"/>
                      <wps:cNvSpPr>
                        <a:spLocks noChangeArrowheads="1"/>
                      </wps:cNvSpPr>
                      <wps:spPr bwMode="auto">
                        <a:xfrm>
                          <a:off x="938" y="2472"/>
                          <a:ext cx="9866" cy="13184"/>
                        </a:xfrm>
                        <a:prstGeom prst="roundRect">
                          <a:avLst>
                            <a:gd name="adj" fmla="val 1102"/>
                          </a:avLst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FC0A278" id="Group 7" o:spid="_x0000_s1026" style="position:absolute;margin-left:31.5pt;margin-top:2.1pt;width:358.6pt;height:496.45pt;z-index:-251658240;mso-position-horizontal-relative:page" coordorigin="724,346" coordsize="10342,156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">
              <v:roundrect id="AutoShape 5" o:spid="_x0000_s1027" alt="5%" style="position:absolute;left:724;top:346;width:10342;height:15639;visibility:visible;mso-wrap-style:square;v-text-anchor:top" arcsize="1487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" filled="f" fillcolor="black" strokeweight="3pt"/>
              <v:roundrect id="AutoShape 6" o:spid="_x0000_s1028" style="position:absolute;left:938;top:2472;width:9866;height:13184;visibility:visible;mso-wrap-style:square;v-text-anchor:top" arcsize="72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" filled="f" strokeweight="2.25pt"/>
              <w10:wrap anchorx="page"/>
            </v:group>
          </w:pict>
        </mc:Fallback>
      </mc:AlternateContent>
    </w:r>
    <w:r w:rsidR="007811BB">
      <w:rPr>
        <w:noProof/>
        <w:lang w:bidi="ar-SA"/>
      </w:rPr>
      <w:drawing>
        <wp:anchor distT="0" distB="0" distL="114300" distR="114300" simplePos="0" relativeHeight="251662336" behindDoc="0" locked="0" layoutInCell="1" allowOverlap="1" wp14:anchorId="4D00AAB7" wp14:editId="2DA20BB1">
          <wp:simplePos x="0" y="0"/>
          <wp:positionH relativeFrom="column">
            <wp:posOffset>5664226</wp:posOffset>
          </wp:positionH>
          <wp:positionV relativeFrom="paragraph">
            <wp:posOffset>4360545</wp:posOffset>
          </wp:positionV>
          <wp:extent cx="962025" cy="962025"/>
          <wp:effectExtent l="0" t="0" r="0" b="9525"/>
          <wp:wrapNone/>
          <wp:docPr id="340" name="Picture 3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2025" cy="962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A91C19" w:rsidRDefault="00E72D74" w:rsidP="00A91C19">
    <w:pPr>
      <w:pStyle w:val="Header"/>
    </w:pPr>
    <w:r>
      <w:rPr>
        <w:noProof/>
        <w:lang w:bidi="ar-SA"/>
      </w:rPr>
      <w:drawing>
        <wp:inline distT="0" distB="0" distL="0" distR="0">
          <wp:extent cx="6300470" cy="6300470"/>
          <wp:effectExtent l="0" t="0" r="0" b="0"/>
          <wp:docPr id="341" name="Picture 3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63004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91C19" w:rsidRDefault="00E72D74">
    <w:pPr>
      <w:pStyle w:val="Header"/>
    </w:pPr>
    <w:r>
      <w:rPr>
        <w:noProof/>
        <w:lang w:bidi="ar-SA"/>
      </w:rPr>
      <w:drawing>
        <wp:inline distT="0" distB="0" distL="0" distR="0">
          <wp:extent cx="6286500" cy="6286500"/>
          <wp:effectExtent l="0" t="0" r="0" b="0"/>
          <wp:docPr id="342" name="Picture 342" descr="C:\Users\110\Downloads\Telegram 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110\Downloads\Telegram Desktop\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0" cy="6286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bidi="ar-SA"/>
      </w:rPr>
      <w:drawing>
        <wp:inline distT="0" distB="0" distL="0" distR="0">
          <wp:extent cx="6286500" cy="6286500"/>
          <wp:effectExtent l="0" t="0" r="0" b="0"/>
          <wp:docPr id="343" name="Picture 343" descr="C:\Users\110\Downloads\Telegram 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110\Downloads\Telegram Desktop\logo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0" cy="6286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bidi="ar-SA"/>
      </w:rPr>
      <w:drawing>
        <wp:inline distT="0" distB="0" distL="0" distR="0">
          <wp:extent cx="6300470" cy="6300470"/>
          <wp:effectExtent l="0" t="0" r="0" b="0"/>
          <wp:docPr id="344" name="Picture 3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63004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jQxtTA1MjI1NzBV0lEKTi0uzszPAykwqgUAjhqXbywAAAA="/>
  </w:docVars>
  <w:rsids>
    <w:rsidRoot w:val="00340295"/>
    <w:rsid w:val="00073844"/>
    <w:rsid w:val="000923A6"/>
    <w:rsid w:val="00096B67"/>
    <w:rsid w:val="00097B17"/>
    <w:rsid w:val="000E5C16"/>
    <w:rsid w:val="00142F3D"/>
    <w:rsid w:val="001E0DC4"/>
    <w:rsid w:val="001E0FC7"/>
    <w:rsid w:val="001E2597"/>
    <w:rsid w:val="0020336A"/>
    <w:rsid w:val="0021491B"/>
    <w:rsid w:val="00217570"/>
    <w:rsid w:val="00340295"/>
    <w:rsid w:val="00345038"/>
    <w:rsid w:val="003667F8"/>
    <w:rsid w:val="003D0676"/>
    <w:rsid w:val="003E13CD"/>
    <w:rsid w:val="003E7F4B"/>
    <w:rsid w:val="00403D16"/>
    <w:rsid w:val="00415FAF"/>
    <w:rsid w:val="00421E57"/>
    <w:rsid w:val="004D1CC9"/>
    <w:rsid w:val="004D461A"/>
    <w:rsid w:val="004E375F"/>
    <w:rsid w:val="005347D4"/>
    <w:rsid w:val="00596BBC"/>
    <w:rsid w:val="00597C04"/>
    <w:rsid w:val="005C358C"/>
    <w:rsid w:val="00680AD6"/>
    <w:rsid w:val="006B57FE"/>
    <w:rsid w:val="006D2CA0"/>
    <w:rsid w:val="00702DB7"/>
    <w:rsid w:val="00723264"/>
    <w:rsid w:val="00735DFB"/>
    <w:rsid w:val="007811BB"/>
    <w:rsid w:val="0078326E"/>
    <w:rsid w:val="007863D6"/>
    <w:rsid w:val="008343DF"/>
    <w:rsid w:val="00837915"/>
    <w:rsid w:val="008F06A1"/>
    <w:rsid w:val="00902BD3"/>
    <w:rsid w:val="00960F43"/>
    <w:rsid w:val="00976AA4"/>
    <w:rsid w:val="009A32D9"/>
    <w:rsid w:val="009B2792"/>
    <w:rsid w:val="009B7CF5"/>
    <w:rsid w:val="009D5388"/>
    <w:rsid w:val="00A21F19"/>
    <w:rsid w:val="00A2686A"/>
    <w:rsid w:val="00A91C19"/>
    <w:rsid w:val="00AB5CC6"/>
    <w:rsid w:val="00AC3F38"/>
    <w:rsid w:val="00AF3FFD"/>
    <w:rsid w:val="00B92445"/>
    <w:rsid w:val="00C51FAE"/>
    <w:rsid w:val="00C6760C"/>
    <w:rsid w:val="00C83EA6"/>
    <w:rsid w:val="00CA6948"/>
    <w:rsid w:val="00CB1107"/>
    <w:rsid w:val="00CE6A8A"/>
    <w:rsid w:val="00D35C6B"/>
    <w:rsid w:val="00D366F3"/>
    <w:rsid w:val="00DA5779"/>
    <w:rsid w:val="00DC11D3"/>
    <w:rsid w:val="00DE3C77"/>
    <w:rsid w:val="00DE6DDD"/>
    <w:rsid w:val="00DF52FA"/>
    <w:rsid w:val="00E14182"/>
    <w:rsid w:val="00E72D74"/>
    <w:rsid w:val="00EE0BCF"/>
    <w:rsid w:val="00F1474B"/>
    <w:rsid w:val="00F40148"/>
    <w:rsid w:val="00F50040"/>
    <w:rsid w:val="00F675C2"/>
    <w:rsid w:val="00FF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55950"/>
  <w15:docId w15:val="{DED5D39D-BD00-475F-927F-3A213A69A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2F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91C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C19"/>
  </w:style>
  <w:style w:type="paragraph" w:styleId="Footer">
    <w:name w:val="footer"/>
    <w:basedOn w:val="Normal"/>
    <w:link w:val="FooterChar"/>
    <w:uiPriority w:val="99"/>
    <w:unhideWhenUsed/>
    <w:rsid w:val="00A91C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C19"/>
  </w:style>
  <w:style w:type="paragraph" w:styleId="BalloonText">
    <w:name w:val="Balloon Text"/>
    <w:basedOn w:val="Normal"/>
    <w:link w:val="BalloonTextChar"/>
    <w:uiPriority w:val="99"/>
    <w:semiHidden/>
    <w:unhideWhenUsed/>
    <w:rsid w:val="007232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2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A0577-D682-4A7A-BE74-F295AA6CD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oome Paye Mstp</dc:creator>
  <cp:lastModifiedBy>sadeghi</cp:lastModifiedBy>
  <cp:revision>33</cp:revision>
  <cp:lastPrinted>2019-04-10T11:32:00Z</cp:lastPrinted>
  <dcterms:created xsi:type="dcterms:W3CDTF">2016-03-07T09:12:00Z</dcterms:created>
  <dcterms:modified xsi:type="dcterms:W3CDTF">2019-04-10T12:55:00Z</dcterms:modified>
</cp:coreProperties>
</file>